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05737" w14:textId="2B8F1BAB" w:rsidR="00DE24EF" w:rsidRDefault="004A7B70" w:rsidP="004A7B70">
      <w:pPr>
        <w:jc w:val="center"/>
      </w:pPr>
      <w:r>
        <w:rPr>
          <w:rFonts w:ascii="Georgia" w:hAnsi="Georgia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2547FD" wp14:editId="25DB63A8">
                <wp:simplePos x="0" y="0"/>
                <wp:positionH relativeFrom="column">
                  <wp:posOffset>-901700</wp:posOffset>
                </wp:positionH>
                <wp:positionV relativeFrom="paragraph">
                  <wp:posOffset>-908050</wp:posOffset>
                </wp:positionV>
                <wp:extent cx="7766050" cy="800100"/>
                <wp:effectExtent l="0" t="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050" cy="800100"/>
                        </a:xfrm>
                        <a:prstGeom prst="rect">
                          <a:avLst/>
                        </a:prstGeom>
                        <a:solidFill>
                          <a:srgbClr val="126F8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3A9CA3" id="Rectangle 3" o:spid="_x0000_s1026" style="position:absolute;margin-left:-71pt;margin-top:-71.5pt;width:611.5pt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" fillcolor="#126f80" strokecolor="#1f3763 [1604]" strokeweight="1pt"/>
            </w:pict>
          </mc:Fallback>
        </mc:AlternateContent>
      </w:r>
      <w:r w:rsidR="00DE24EF">
        <w:rPr>
          <w:rFonts w:ascii="Georgia" w:hAnsi="Georgia"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0F240CDB" wp14:editId="0E9900B9">
            <wp:extent cx="2806700" cy="1365250"/>
            <wp:effectExtent l="0" t="0" r="0" b="635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36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28620" w14:textId="65CE126C" w:rsidR="00DE24EF" w:rsidRPr="004A7B70" w:rsidRDefault="00DE24EF" w:rsidP="00DE24EF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4A7B70">
        <w:rPr>
          <w:rFonts w:ascii="Times New Roman" w:hAnsi="Times New Roman" w:cs="Times New Roman"/>
          <w:i/>
          <w:iCs/>
          <w:sz w:val="28"/>
          <w:szCs w:val="28"/>
        </w:rPr>
        <w:t>Repository Working Group</w:t>
      </w:r>
    </w:p>
    <w:p w14:paraId="2DA5ADAD" w14:textId="6E76AEB3" w:rsidR="00DE24EF" w:rsidRPr="004A7B70" w:rsidRDefault="00DE24EF" w:rsidP="00DE24EF">
      <w:pPr>
        <w:jc w:val="center"/>
        <w:rPr>
          <w:rFonts w:ascii="Times New Roman" w:hAnsi="Times New Roman" w:cs="Times New Roman"/>
          <w:sz w:val="36"/>
          <w:szCs w:val="36"/>
        </w:rPr>
      </w:pPr>
      <w:r w:rsidRPr="004A7B70">
        <w:rPr>
          <w:rFonts w:ascii="Times New Roman" w:hAnsi="Times New Roman" w:cs="Times New Roman"/>
          <w:sz w:val="36"/>
          <w:szCs w:val="36"/>
        </w:rPr>
        <w:t>Collaborative Archives: Factors and Benefits</w:t>
      </w:r>
    </w:p>
    <w:p w14:paraId="5A18EF01" w14:textId="3E7FF5AD" w:rsidR="00DE24EF" w:rsidRPr="004A7B70" w:rsidRDefault="00DE24EF" w:rsidP="00DE24EF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4A7B70">
        <w:rPr>
          <w:rFonts w:ascii="Times New Roman" w:hAnsi="Times New Roman" w:cs="Times New Roman"/>
          <w:i/>
          <w:iCs/>
          <w:sz w:val="28"/>
          <w:szCs w:val="28"/>
        </w:rPr>
        <w:t>Wednesday, October 6, 2021</w:t>
      </w:r>
    </w:p>
    <w:p w14:paraId="1516AF17" w14:textId="486323E6" w:rsidR="004A7B70" w:rsidRPr="004A7B70" w:rsidRDefault="00DE24EF" w:rsidP="004A7B70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4A7B70">
        <w:rPr>
          <w:rFonts w:ascii="Times New Roman" w:hAnsi="Times New Roman" w:cs="Times New Roman"/>
          <w:i/>
          <w:iCs/>
          <w:sz w:val="28"/>
          <w:szCs w:val="28"/>
        </w:rPr>
        <w:t>9 a.m. PDT</w:t>
      </w:r>
      <w:r w:rsidRPr="004A7B70">
        <w:rPr>
          <w:rFonts w:ascii="Times New Roman" w:hAnsi="Times New Roman" w:cs="Times New Roman"/>
          <w:i/>
          <w:iCs/>
          <w:sz w:val="28"/>
          <w:szCs w:val="28"/>
        </w:rPr>
        <w:tab/>
      </w:r>
      <w:r w:rsidRPr="004A7B70">
        <w:rPr>
          <w:rFonts w:ascii="Times New Roman" w:hAnsi="Times New Roman" w:cs="Times New Roman"/>
          <w:i/>
          <w:iCs/>
          <w:sz w:val="28"/>
          <w:szCs w:val="28"/>
        </w:rPr>
        <w:tab/>
      </w:r>
      <w:r w:rsidRPr="004A7B70">
        <w:rPr>
          <w:rFonts w:ascii="Times New Roman" w:hAnsi="Times New Roman" w:cs="Times New Roman"/>
          <w:i/>
          <w:iCs/>
          <w:sz w:val="28"/>
          <w:szCs w:val="28"/>
        </w:rPr>
        <w:tab/>
        <w:t>12 Noon EDT</w:t>
      </w:r>
      <w:r w:rsidRPr="004A7B70">
        <w:rPr>
          <w:rFonts w:ascii="Times New Roman" w:hAnsi="Times New Roman" w:cs="Times New Roman"/>
          <w:i/>
          <w:iCs/>
          <w:sz w:val="28"/>
          <w:szCs w:val="28"/>
        </w:rPr>
        <w:tab/>
      </w:r>
      <w:r w:rsidRPr="004A7B70">
        <w:rPr>
          <w:rFonts w:ascii="Times New Roman" w:hAnsi="Times New Roman" w:cs="Times New Roman"/>
          <w:i/>
          <w:iCs/>
          <w:sz w:val="28"/>
          <w:szCs w:val="28"/>
        </w:rPr>
        <w:tab/>
        <w:t>4 p.m. GMT</w:t>
      </w:r>
    </w:p>
    <w:p w14:paraId="56A474CA" w14:textId="6506EC60" w:rsidR="004A7B70" w:rsidRPr="004A7B70" w:rsidRDefault="004A7B70" w:rsidP="004A7B70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A7B70">
        <w:rPr>
          <w:rFonts w:ascii="Times New Roman" w:eastAsia="Times New Roman" w:hAnsi="Times New Roman" w:cs="Times New Roman"/>
          <w:color w:val="000000"/>
        </w:rPr>
        <w:t>Collaborative archives have become a primary focus for many institutions as a response to the need for preserving and making accessible Catholic religious community archival collections. Building on our November 2020 webinar outlining types of repositories [www.archivalrcc.org], this webinar examines the process of creating a collaborative archive.</w:t>
      </w:r>
    </w:p>
    <w:p w14:paraId="55A71988" w14:textId="77777777" w:rsidR="004A7B70" w:rsidRPr="004A7B70" w:rsidRDefault="004A7B70" w:rsidP="004A7B70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5FA09669" w14:textId="29524A9E" w:rsidR="004A7B70" w:rsidRPr="004A7B70" w:rsidRDefault="004A7B70" w:rsidP="004A7B70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A7B70">
        <w:rPr>
          <w:rFonts w:ascii="Times New Roman" w:eastAsia="Times New Roman" w:hAnsi="Times New Roman" w:cs="Times New Roman"/>
          <w:color w:val="000000"/>
        </w:rPr>
        <w:t>Each panelist has experience conceiving,</w:t>
      </w:r>
      <w:r w:rsidRPr="004A7B70">
        <w:rPr>
          <w:rFonts w:ascii="Times New Roman" w:eastAsia="Times New Roman" w:hAnsi="Times New Roman" w:cs="Times New Roman"/>
          <w:color w:val="00B050"/>
        </w:rPr>
        <w:t xml:space="preserve"> </w:t>
      </w:r>
      <w:r w:rsidRPr="004A7B70">
        <w:rPr>
          <w:rFonts w:ascii="Times New Roman" w:eastAsia="Times New Roman" w:hAnsi="Times New Roman" w:cs="Times New Roman"/>
          <w:color w:val="000000"/>
        </w:rPr>
        <w:t>planning, and executing a collaborative repository. They will present their experience and lessons learned through participating in a collaborative archive project. In addition to addressing the cost benefits and efficiencies of collaborative archives, they will discuss how to:</w:t>
      </w:r>
    </w:p>
    <w:p w14:paraId="2EB7114A" w14:textId="77777777" w:rsidR="004A7B70" w:rsidRPr="004A7B70" w:rsidRDefault="004A7B70" w:rsidP="004A7B70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Develop a strategy for a collaborative archives </w:t>
      </w:r>
    </w:p>
    <w:p w14:paraId="401F00E0" w14:textId="77777777" w:rsidR="004A7B70" w:rsidRPr="004A7B70" w:rsidRDefault="004A7B70" w:rsidP="004A7B70">
      <w:pPr>
        <w:numPr>
          <w:ilvl w:val="1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Evolving process of reaching an archival solution</w:t>
      </w:r>
    </w:p>
    <w:p w14:paraId="007165AC" w14:textId="77777777" w:rsidR="004A7B70" w:rsidRPr="004A7B70" w:rsidRDefault="004A7B70" w:rsidP="004A7B70">
      <w:pPr>
        <w:numPr>
          <w:ilvl w:val="1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Finding partners</w:t>
      </w:r>
    </w:p>
    <w:p w14:paraId="1956383A" w14:textId="77777777" w:rsidR="004A7B70" w:rsidRPr="004A7B70" w:rsidRDefault="004A7B70" w:rsidP="004A7B70">
      <w:pPr>
        <w:numPr>
          <w:ilvl w:val="1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Involving stakeholders – leadership and community</w:t>
      </w:r>
    </w:p>
    <w:p w14:paraId="1BB7BA27" w14:textId="77777777" w:rsidR="004A7B70" w:rsidRPr="004A7B70" w:rsidRDefault="004A7B70" w:rsidP="004A7B70">
      <w:pPr>
        <w:numPr>
          <w:ilvl w:val="1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Importance of communication</w:t>
      </w:r>
    </w:p>
    <w:p w14:paraId="726D282B" w14:textId="77777777" w:rsidR="004A7B70" w:rsidRPr="004A7B70" w:rsidRDefault="004A7B70" w:rsidP="004A7B70">
      <w:pPr>
        <w:numPr>
          <w:ilvl w:val="1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Initial and long term benefits</w:t>
      </w:r>
    </w:p>
    <w:p w14:paraId="60AAF271" w14:textId="77777777" w:rsidR="004A7B70" w:rsidRPr="004A7B70" w:rsidRDefault="004A7B70" w:rsidP="004A7B70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Determine financial support</w:t>
      </w:r>
    </w:p>
    <w:p w14:paraId="1923C22E" w14:textId="77777777" w:rsidR="004A7B70" w:rsidRPr="004A7B70" w:rsidRDefault="004A7B70" w:rsidP="004A7B70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Address stumbling blocks</w:t>
      </w:r>
    </w:p>
    <w:p w14:paraId="46F750A2" w14:textId="4B1299DB" w:rsidR="004A7B70" w:rsidRPr="004A7B70" w:rsidRDefault="004A7B70" w:rsidP="004A7B70">
      <w:pPr>
        <w:numPr>
          <w:ilvl w:val="0"/>
          <w:numId w:val="2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Achieve long-term sustainability</w:t>
      </w:r>
    </w:p>
    <w:p w14:paraId="0606B9BA" w14:textId="77777777" w:rsidR="004A7B70" w:rsidRDefault="004A7B70" w:rsidP="004A7B70">
      <w:pPr>
        <w:spacing w:line="240" w:lineRule="auto"/>
        <w:textAlignment w:val="baseline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4A7B7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esenters:</w:t>
      </w:r>
    </w:p>
    <w:p w14:paraId="770A0E53" w14:textId="17D5F438" w:rsidR="004A7B70" w:rsidRPr="004A7B70" w:rsidRDefault="004A7B70" w:rsidP="004A7B70">
      <w:pPr>
        <w:spacing w:line="240" w:lineRule="auto"/>
        <w:textAlignment w:val="baseline"/>
        <w:rPr>
          <w:rFonts w:ascii="Times New Roman" w:eastAsia="Times New Roman" w:hAnsi="Times New Roman" w:cs="Times New Roman"/>
          <w:i/>
          <w:iCs/>
          <w:color w:val="000000"/>
        </w:rPr>
      </w:pPr>
      <w:r w:rsidRPr="004A7B70">
        <w:rPr>
          <w:rFonts w:ascii="Times New Roman" w:eastAsia="Times New Roman" w:hAnsi="Times New Roman" w:cs="Times New Roman"/>
          <w:b/>
          <w:bCs/>
          <w:color w:val="000000"/>
        </w:rPr>
        <w:t>Kingston, Ontario Collaborative Archive Project</w:t>
      </w:r>
    </w:p>
    <w:p w14:paraId="57D47BB7" w14:textId="77777777" w:rsidR="004A7B70" w:rsidRPr="004A7B70" w:rsidRDefault="004A7B70" w:rsidP="004A7B70">
      <w:pPr>
        <w:pStyle w:val="ListParagraph"/>
        <w:numPr>
          <w:ilvl w:val="0"/>
          <w:numId w:val="6"/>
        </w:numPr>
        <w:spacing w:after="0" w:line="240" w:lineRule="auto"/>
        <w:contextualSpacing w:val="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Rodney Carter, Archivist, Religious Hospitallers of Saint Joseph, Kingston, Ontario</w:t>
      </w:r>
    </w:p>
    <w:p w14:paraId="0D9AF52C" w14:textId="69B1E666" w:rsidR="004A7B70" w:rsidRPr="004A7B70" w:rsidRDefault="004A7B70" w:rsidP="004A7B70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Veronica St</w:t>
      </w:r>
      <w:r w:rsidR="002B3902">
        <w:rPr>
          <w:rFonts w:ascii="Times New Roman" w:eastAsia="Times New Roman" w:hAnsi="Times New Roman" w:cs="Times New Roman"/>
          <w:color w:val="000000"/>
        </w:rPr>
        <w:t>ie</w:t>
      </w:r>
      <w:r w:rsidRPr="004A7B70">
        <w:rPr>
          <w:rFonts w:ascii="Times New Roman" w:eastAsia="Times New Roman" w:hAnsi="Times New Roman" w:cs="Times New Roman"/>
          <w:color w:val="000000"/>
        </w:rPr>
        <w:t>nb</w:t>
      </w:r>
      <w:r w:rsidR="00B77CDD">
        <w:rPr>
          <w:rFonts w:ascii="Times New Roman" w:eastAsia="Times New Roman" w:hAnsi="Times New Roman" w:cs="Times New Roman"/>
          <w:color w:val="000000"/>
        </w:rPr>
        <w:t>u</w:t>
      </w:r>
      <w:r w:rsidRPr="004A7B70">
        <w:rPr>
          <w:rFonts w:ascii="Times New Roman" w:eastAsia="Times New Roman" w:hAnsi="Times New Roman" w:cs="Times New Roman"/>
          <w:color w:val="000000"/>
        </w:rPr>
        <w:t>rg, Archivist, Sisters of Providence of Saint Vincent de Paul, Kingston, Ontario</w:t>
      </w:r>
    </w:p>
    <w:p w14:paraId="313DE07A" w14:textId="4DB9ECFF" w:rsidR="004A7B70" w:rsidRPr="004A7B70" w:rsidRDefault="004A7B70" w:rsidP="004A7B70">
      <w:pPr>
        <w:spacing w:after="0" w:line="240" w:lineRule="auto"/>
        <w:contextualSpacing/>
        <w:rPr>
          <w:rFonts w:ascii="Times New Roman" w:eastAsia="Times New Roman" w:hAnsi="Times New Roman" w:cs="Times New Roman"/>
        </w:rPr>
      </w:pPr>
      <w:r w:rsidRPr="004A7B70">
        <w:rPr>
          <w:rFonts w:ascii="Times New Roman" w:eastAsia="Times New Roman" w:hAnsi="Times New Roman" w:cs="Times New Roman"/>
          <w:b/>
          <w:bCs/>
          <w:color w:val="000000"/>
        </w:rPr>
        <w:t>Society of the Sacred Heart, Saint Louis, Missouri</w:t>
      </w:r>
    </w:p>
    <w:p w14:paraId="2DD975CC" w14:textId="77777777" w:rsidR="004A7B70" w:rsidRPr="004A7B70" w:rsidRDefault="004A7B70" w:rsidP="004A7B70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Michael Pera, Archivist, Society of the Sacred Heart USA-Canada Province Archives</w:t>
      </w:r>
    </w:p>
    <w:p w14:paraId="6F0D1928" w14:textId="77777777" w:rsidR="004A7B70" w:rsidRPr="004A7B70" w:rsidRDefault="004A7B70" w:rsidP="004A7B70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Thomas More Daly, OSU, Archivist, Central Province Archives, Ursuline Sisters</w:t>
      </w:r>
    </w:p>
    <w:p w14:paraId="3CB81CF2" w14:textId="0542CF08" w:rsidR="004A7B70" w:rsidRPr="004A7B70" w:rsidRDefault="004A7B70" w:rsidP="004A7B70">
      <w:pPr>
        <w:spacing w:after="0" w:line="24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4A7B70">
        <w:rPr>
          <w:rFonts w:ascii="Times New Roman" w:eastAsia="Times New Roman" w:hAnsi="Times New Roman" w:cs="Times New Roman"/>
          <w:b/>
          <w:bCs/>
          <w:color w:val="000000"/>
        </w:rPr>
        <w:t>Heritage and Research Center at Saint Mary’s, Notre Dame, Indiana</w:t>
      </w:r>
    </w:p>
    <w:p w14:paraId="7E3B4148" w14:textId="40661EA9" w:rsidR="004A7B70" w:rsidRPr="004A7B70" w:rsidRDefault="004A7B70" w:rsidP="004A7B70">
      <w:pPr>
        <w:pStyle w:val="ListParagraph"/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A7B70">
        <w:rPr>
          <w:rFonts w:ascii="Times New Roman" w:eastAsia="Times New Roman" w:hAnsi="Times New Roman" w:cs="Times New Roman"/>
          <w:color w:val="000000"/>
        </w:rPr>
        <w:t>Monte Abbott, Archivist, Sisters of the Good Shepherd Archives, Saint Louis, Missouri</w:t>
      </w:r>
    </w:p>
    <w:p w14:paraId="5073D262" w14:textId="77777777" w:rsidR="004A7B70" w:rsidRDefault="004A7B70" w:rsidP="004A7B70">
      <w:pPr>
        <w:pStyle w:val="ListParagraph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B31A81" w14:textId="59EAB6A5" w:rsidR="004A7B70" w:rsidRPr="000A16A9" w:rsidRDefault="000A16A9" w:rsidP="004A7B70">
      <w:pPr>
        <w:pStyle w:val="ListParagraph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/>
        </w:rPr>
      </w:pPr>
      <w:r w:rsidRPr="000A16A9">
        <w:rPr>
          <w:rFonts w:ascii="Times New Roman" w:eastAsia="Times New Roman" w:hAnsi="Times New Roman" w:cs="Times New Roman"/>
          <w:b/>
          <w:bCs/>
          <w:color w:val="000000"/>
        </w:rPr>
        <w:t>Register by 5:00 pm EST/EDT on September 26 by</w:t>
      </w:r>
      <w:r w:rsidR="004A7B70" w:rsidRPr="000A16A9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0A16A9">
        <w:rPr>
          <w:rFonts w:ascii="Times New Roman" w:eastAsia="Times New Roman" w:hAnsi="Times New Roman" w:cs="Times New Roman"/>
          <w:b/>
          <w:bCs/>
          <w:color w:val="000000"/>
        </w:rPr>
        <w:t>clicking</w:t>
      </w:r>
      <w:r w:rsidR="004A7B70" w:rsidRPr="000A16A9">
        <w:rPr>
          <w:rFonts w:ascii="Times New Roman" w:eastAsia="Times New Roman" w:hAnsi="Times New Roman" w:cs="Times New Roman"/>
          <w:b/>
          <w:bCs/>
          <w:color w:val="000000"/>
        </w:rPr>
        <w:t xml:space="preserve"> this link:</w:t>
      </w:r>
    </w:p>
    <w:p w14:paraId="1170C53A" w14:textId="7035DA67" w:rsidR="004A7B70" w:rsidRPr="00FF0BEA" w:rsidRDefault="00B77CDD" w:rsidP="004A7B70">
      <w:pPr>
        <w:pStyle w:val="ListParagraph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</w:rPr>
      </w:pPr>
      <w:hyperlink r:id="rId6" w:tgtFrame="_blank" w:history="1">
        <w:r w:rsidR="004A7B70" w:rsidRPr="00FF0BEA">
          <w:rPr>
            <w:rStyle w:val="Hyperlink"/>
            <w:rFonts w:ascii="Times New Roman" w:hAnsi="Times New Roman" w:cs="Times New Roman"/>
            <w:color w:val="1155CC"/>
            <w:shd w:val="clear" w:color="auto" w:fill="FFFFFF"/>
          </w:rPr>
          <w:t>https://www.surveymonkey.com/r/VQTKLQR</w:t>
        </w:r>
      </w:hyperlink>
    </w:p>
    <w:p w14:paraId="71F92534" w14:textId="288E27D0" w:rsidR="004A7B70" w:rsidRPr="004A7B70" w:rsidRDefault="004A7B70" w:rsidP="004A7B70">
      <w:pPr>
        <w:spacing w:after="0" w:line="240" w:lineRule="auto"/>
        <w:ind w:left="360"/>
        <w:jc w:val="center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9A1F8A" wp14:editId="75053DB4">
                <wp:simplePos x="0" y="0"/>
                <wp:positionH relativeFrom="column">
                  <wp:posOffset>-901700</wp:posOffset>
                </wp:positionH>
                <wp:positionV relativeFrom="paragraph">
                  <wp:posOffset>195580</wp:posOffset>
                </wp:positionV>
                <wp:extent cx="7753350" cy="9017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3350" cy="901700"/>
                        </a:xfrm>
                        <a:prstGeom prst="rect">
                          <a:avLst/>
                        </a:prstGeom>
                        <a:solidFill>
                          <a:srgbClr val="126F8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C6C109" id="Rectangle 4" o:spid="_x0000_s1026" style="position:absolute;margin-left:-71pt;margin-top:15.4pt;width:610.5pt;height:71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" fillcolor="#126f80" strokecolor="#1f3763 [1604]" strokeweight="1pt"/>
            </w:pict>
          </mc:Fallback>
        </mc:AlternateContent>
      </w:r>
    </w:p>
    <w:sectPr w:rsidR="004A7B70" w:rsidRPr="004A7B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F4537"/>
    <w:multiLevelType w:val="multilevel"/>
    <w:tmpl w:val="36A85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DA71B8"/>
    <w:multiLevelType w:val="multilevel"/>
    <w:tmpl w:val="005AC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0F35C2"/>
    <w:multiLevelType w:val="hybridMultilevel"/>
    <w:tmpl w:val="8934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B347E"/>
    <w:multiLevelType w:val="multilevel"/>
    <w:tmpl w:val="284AE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476BA4"/>
    <w:multiLevelType w:val="hybridMultilevel"/>
    <w:tmpl w:val="67EAD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5A5280"/>
    <w:multiLevelType w:val="hybridMultilevel"/>
    <w:tmpl w:val="9FD89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16AA5"/>
    <w:multiLevelType w:val="multilevel"/>
    <w:tmpl w:val="165AE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6"/>
  </w:num>
  <w:num w:numId="5">
    <w:abstractNumId w:val="0"/>
  </w:num>
  <w:num w:numId="6">
    <w:abstractNumId w:val="2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ze1NDQxMTUzMDNX0lEKTi0uzszPAykwqgUAibkN/SwAAAA="/>
  </w:docVars>
  <w:rsids>
    <w:rsidRoot w:val="00DE24EF"/>
    <w:rsid w:val="000A16A9"/>
    <w:rsid w:val="00277106"/>
    <w:rsid w:val="002B3902"/>
    <w:rsid w:val="004A7B70"/>
    <w:rsid w:val="00B77CDD"/>
    <w:rsid w:val="00DE24EF"/>
    <w:rsid w:val="00FF0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3A0D7"/>
  <w15:chartTrackingRefBased/>
  <w15:docId w15:val="{72F4648F-8062-4D7E-9272-031FED7C3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7B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A7B7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A7B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urveymonkey.com/r/VQTKLQR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dewigsara@gmail.com</dc:creator>
  <cp:keywords/>
  <dc:description/>
  <cp:lastModifiedBy>Mary G Kosta</cp:lastModifiedBy>
  <cp:revision>6</cp:revision>
  <cp:lastPrinted>2021-09-09T20:20:00Z</cp:lastPrinted>
  <dcterms:created xsi:type="dcterms:W3CDTF">2021-09-09T13:26:00Z</dcterms:created>
  <dcterms:modified xsi:type="dcterms:W3CDTF">2021-09-10T13:59:00Z</dcterms:modified>
</cp:coreProperties>
</file>